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D14D34" w14:textId="77777777" w:rsidR="00E85954" w:rsidRPr="00200BF1" w:rsidRDefault="00E85954" w:rsidP="00E85954">
      <w:pPr>
        <w:jc w:val="center"/>
        <w:rPr>
          <w:rFonts w:ascii="Times New Roman" w:hAnsi="Times New Roman" w:cs="Times New Roman"/>
          <w:sz w:val="72"/>
          <w:szCs w:val="72"/>
        </w:rPr>
      </w:pPr>
      <w:r w:rsidRPr="00200BF1">
        <w:rPr>
          <w:rFonts w:ascii="Times New Roman" w:hAnsi="Times New Roman" w:cs="Times New Roman"/>
          <w:sz w:val="72"/>
          <w:szCs w:val="72"/>
        </w:rPr>
        <w:t>[Team Logo]</w:t>
      </w:r>
    </w:p>
    <w:p w14:paraId="639E842E" w14:textId="02DA5309" w:rsidR="00F76723" w:rsidRDefault="00FC2E58" w:rsidP="00200BF1">
      <w:pPr>
        <w:jc w:val="center"/>
        <w:rPr>
          <w:rFonts w:ascii="Times New Roman" w:hAnsi="Times New Roman" w:cs="Times New Roman"/>
          <w:sz w:val="32"/>
          <w:szCs w:val="32"/>
        </w:rPr>
      </w:pPr>
      <w:r w:rsidRPr="00200BF1">
        <w:rPr>
          <w:rFonts w:ascii="Times New Roman" w:hAnsi="Times New Roman" w:cs="Times New Roman"/>
          <w:sz w:val="32"/>
          <w:szCs w:val="32"/>
        </w:rPr>
        <w:t>Sprint # Planning Document</w:t>
      </w:r>
    </w:p>
    <w:p w14:paraId="53F94E9E" w14:textId="123BC725" w:rsidR="008C6AA8" w:rsidRDefault="008C6AA8" w:rsidP="008C6AA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am: [Project Member Names]</w:t>
      </w:r>
    </w:p>
    <w:p w14:paraId="1C87BA2E" w14:textId="77777777" w:rsidR="008C6AA8" w:rsidRDefault="008C6AA8" w:rsidP="008C6AA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D06A9B1" w14:textId="30DA6EE3" w:rsidR="008C6AA8" w:rsidRPr="007711F2" w:rsidRDefault="008C6AA8" w:rsidP="008C6AA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711F2">
        <w:rPr>
          <w:rFonts w:ascii="Times New Roman" w:hAnsi="Times New Roman" w:cs="Times New Roman"/>
          <w:b/>
          <w:bCs/>
          <w:sz w:val="24"/>
          <w:szCs w:val="24"/>
        </w:rPr>
        <w:t>Sprint Overview</w:t>
      </w:r>
    </w:p>
    <w:p w14:paraId="209E67F3" w14:textId="5848B741" w:rsidR="008C6AA8" w:rsidRDefault="008C6AA8" w:rsidP="008C6A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r w:rsidR="007711F2">
        <w:rPr>
          <w:rFonts w:ascii="Times New Roman" w:hAnsi="Times New Roman" w:cs="Times New Roman"/>
          <w:sz w:val="24"/>
          <w:szCs w:val="24"/>
        </w:rPr>
        <w:t>Overview of the sprint]</w:t>
      </w:r>
    </w:p>
    <w:p w14:paraId="5A1A2DD5" w14:textId="77777777" w:rsidR="007711F2" w:rsidRDefault="007711F2" w:rsidP="008C6AA8">
      <w:pPr>
        <w:rPr>
          <w:rFonts w:ascii="Times New Roman" w:hAnsi="Times New Roman" w:cs="Times New Roman"/>
          <w:sz w:val="24"/>
          <w:szCs w:val="24"/>
        </w:rPr>
      </w:pPr>
    </w:p>
    <w:p w14:paraId="452652F6" w14:textId="239707A9" w:rsidR="007711F2" w:rsidRDefault="007711F2" w:rsidP="008C6AA8">
      <w:pPr>
        <w:rPr>
          <w:rFonts w:ascii="Times New Roman" w:hAnsi="Times New Roman" w:cs="Times New Roman"/>
          <w:sz w:val="24"/>
          <w:szCs w:val="24"/>
        </w:rPr>
      </w:pPr>
      <w:r w:rsidRPr="00D45A05">
        <w:rPr>
          <w:rFonts w:ascii="Times New Roman" w:hAnsi="Times New Roman" w:cs="Times New Roman"/>
          <w:b/>
          <w:bCs/>
          <w:sz w:val="24"/>
          <w:szCs w:val="24"/>
        </w:rPr>
        <w:t>Scrum Master:</w:t>
      </w:r>
      <w:r>
        <w:rPr>
          <w:rFonts w:ascii="Times New Roman" w:hAnsi="Times New Roman" w:cs="Times New Roman"/>
          <w:sz w:val="24"/>
          <w:szCs w:val="24"/>
        </w:rPr>
        <w:t xml:space="preserve"> [Scrum Master Name]</w:t>
      </w:r>
    </w:p>
    <w:p w14:paraId="4B9E5BC6" w14:textId="38620996" w:rsidR="007711F2" w:rsidRDefault="007711F2" w:rsidP="008C6AA8">
      <w:pPr>
        <w:rPr>
          <w:rFonts w:ascii="Times New Roman" w:hAnsi="Times New Roman" w:cs="Times New Roman"/>
          <w:sz w:val="24"/>
          <w:szCs w:val="24"/>
        </w:rPr>
      </w:pPr>
      <w:r w:rsidRPr="00D45A05">
        <w:rPr>
          <w:rFonts w:ascii="Times New Roman" w:hAnsi="Times New Roman" w:cs="Times New Roman"/>
          <w:b/>
          <w:bCs/>
          <w:sz w:val="24"/>
          <w:szCs w:val="24"/>
        </w:rPr>
        <w:t>Meeting Plan:</w:t>
      </w:r>
      <w:r>
        <w:rPr>
          <w:rFonts w:ascii="Times New Roman" w:hAnsi="Times New Roman" w:cs="Times New Roman"/>
          <w:sz w:val="24"/>
          <w:szCs w:val="24"/>
        </w:rPr>
        <w:t xml:space="preserve"> [Meeting Dates]</w:t>
      </w:r>
    </w:p>
    <w:p w14:paraId="117849E4" w14:textId="034D5766" w:rsidR="007711F2" w:rsidRPr="00D45A05" w:rsidRDefault="001464D2" w:rsidP="008C6AA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45A05">
        <w:rPr>
          <w:rFonts w:ascii="Times New Roman" w:hAnsi="Times New Roman" w:cs="Times New Roman"/>
          <w:b/>
          <w:bCs/>
          <w:sz w:val="24"/>
          <w:szCs w:val="24"/>
        </w:rPr>
        <w:t xml:space="preserve">Risks and </w:t>
      </w:r>
      <w:r w:rsidR="00D45A05" w:rsidRPr="00D45A05">
        <w:rPr>
          <w:rFonts w:ascii="Times New Roman" w:hAnsi="Times New Roman" w:cs="Times New Roman"/>
          <w:b/>
          <w:bCs/>
          <w:sz w:val="24"/>
          <w:szCs w:val="24"/>
        </w:rPr>
        <w:t>Challenges:</w:t>
      </w:r>
    </w:p>
    <w:p w14:paraId="35B94D4E" w14:textId="05A83A77" w:rsidR="00D45A05" w:rsidRDefault="00D45A05" w:rsidP="008C6A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Describe the risks and challenges of the sprint]</w:t>
      </w:r>
    </w:p>
    <w:p w14:paraId="61C5CB17" w14:textId="7C0D0BB7" w:rsidR="00250BF6" w:rsidRDefault="00250BF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B876DEF" w14:textId="712A29B5" w:rsidR="00250BF6" w:rsidRPr="00250BF6" w:rsidRDefault="00250BF6" w:rsidP="008C6AA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250BF6">
        <w:rPr>
          <w:rFonts w:ascii="Times New Roman" w:hAnsi="Times New Roman" w:cs="Times New Roman"/>
          <w:b/>
          <w:bCs/>
          <w:sz w:val="32"/>
          <w:szCs w:val="32"/>
        </w:rPr>
        <w:lastRenderedPageBreak/>
        <w:t>Current Sprint Detail</w:t>
      </w:r>
    </w:p>
    <w:p w14:paraId="7BB8BF9C" w14:textId="1146FFD3" w:rsidR="00250BF6" w:rsidRDefault="00250BF6" w:rsidP="008C6AA8">
      <w:pPr>
        <w:rPr>
          <w:rFonts w:ascii="Times New Roman" w:hAnsi="Times New Roman" w:cs="Times New Roman"/>
          <w:sz w:val="28"/>
          <w:szCs w:val="28"/>
        </w:rPr>
      </w:pPr>
      <w:r w:rsidRPr="00250BF6">
        <w:rPr>
          <w:rFonts w:ascii="Times New Roman" w:hAnsi="Times New Roman" w:cs="Times New Roman"/>
          <w:sz w:val="28"/>
          <w:szCs w:val="28"/>
        </w:rPr>
        <w:t>User Story #1</w:t>
      </w:r>
    </w:p>
    <w:p w14:paraId="77EEF1AB" w14:textId="6000660A" w:rsidR="00250BF6" w:rsidRDefault="00250BF6" w:rsidP="008C6A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a user, I would </w:t>
      </w:r>
      <w:r w:rsidR="009459D7">
        <w:rPr>
          <w:rFonts w:ascii="Times New Roman" w:hAnsi="Times New Roman" w:cs="Times New Roman"/>
          <w:sz w:val="24"/>
          <w:szCs w:val="24"/>
        </w:rPr>
        <w:t>like to be able to [fill in the blank]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"/>
        <w:gridCol w:w="4223"/>
        <w:gridCol w:w="2336"/>
        <w:gridCol w:w="2335"/>
      </w:tblGrid>
      <w:tr w:rsidR="009459D7" w14:paraId="56C42C01" w14:textId="77777777" w:rsidTr="00C07D95">
        <w:tc>
          <w:tcPr>
            <w:tcW w:w="445" w:type="dxa"/>
          </w:tcPr>
          <w:p w14:paraId="03481F7B" w14:textId="6675A47A" w:rsidR="009459D7" w:rsidRDefault="009459D7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</w:t>
            </w:r>
          </w:p>
        </w:tc>
        <w:tc>
          <w:tcPr>
            <w:tcW w:w="4229" w:type="dxa"/>
          </w:tcPr>
          <w:p w14:paraId="00EC6517" w14:textId="5BE5459D" w:rsidR="009459D7" w:rsidRDefault="009459D7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ption </w:t>
            </w:r>
          </w:p>
        </w:tc>
        <w:tc>
          <w:tcPr>
            <w:tcW w:w="2338" w:type="dxa"/>
          </w:tcPr>
          <w:p w14:paraId="07EEC7B4" w14:textId="58EED8F6" w:rsidR="009459D7" w:rsidRDefault="00C07D95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timated Time</w:t>
            </w:r>
          </w:p>
        </w:tc>
        <w:tc>
          <w:tcPr>
            <w:tcW w:w="2338" w:type="dxa"/>
          </w:tcPr>
          <w:p w14:paraId="6E6FEC2B" w14:textId="73B86270" w:rsidR="009459D7" w:rsidRDefault="00C07D95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wner</w:t>
            </w:r>
          </w:p>
        </w:tc>
      </w:tr>
      <w:tr w:rsidR="009459D7" w14:paraId="2103B4B5" w14:textId="77777777" w:rsidTr="00C07D95">
        <w:tc>
          <w:tcPr>
            <w:tcW w:w="445" w:type="dxa"/>
          </w:tcPr>
          <w:p w14:paraId="3ED9147B" w14:textId="65BA9142" w:rsidR="009459D7" w:rsidRDefault="009459D7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229" w:type="dxa"/>
          </w:tcPr>
          <w:p w14:paraId="28F37EAA" w14:textId="5FF180AE" w:rsidR="009459D7" w:rsidRDefault="00A04102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ite Example Code</w:t>
            </w:r>
          </w:p>
        </w:tc>
        <w:tc>
          <w:tcPr>
            <w:tcW w:w="2338" w:type="dxa"/>
          </w:tcPr>
          <w:p w14:paraId="204EFA47" w14:textId="3C7D5208" w:rsidR="009459D7" w:rsidRDefault="00A04102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2338" w:type="dxa"/>
          </w:tcPr>
          <w:p w14:paraId="10E44A51" w14:textId="351268B6" w:rsidR="009459D7" w:rsidRDefault="00A04102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ple</w:t>
            </w:r>
          </w:p>
        </w:tc>
      </w:tr>
      <w:tr w:rsidR="009459D7" w14:paraId="273B241A" w14:textId="77777777" w:rsidTr="00C07D95">
        <w:tc>
          <w:tcPr>
            <w:tcW w:w="445" w:type="dxa"/>
          </w:tcPr>
          <w:p w14:paraId="26384ED5" w14:textId="41638843" w:rsidR="009459D7" w:rsidRDefault="009459D7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229" w:type="dxa"/>
          </w:tcPr>
          <w:p w14:paraId="59351B5E" w14:textId="77777777" w:rsidR="009459D7" w:rsidRDefault="009459D7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6567C4C1" w14:textId="77777777" w:rsidR="009459D7" w:rsidRDefault="009459D7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8F4179F" w14:textId="77777777" w:rsidR="009459D7" w:rsidRDefault="009459D7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59D7" w14:paraId="4699EE3D" w14:textId="77777777" w:rsidTr="00C07D95">
        <w:tc>
          <w:tcPr>
            <w:tcW w:w="445" w:type="dxa"/>
          </w:tcPr>
          <w:p w14:paraId="22E4BE28" w14:textId="226F52C6" w:rsidR="009459D7" w:rsidRDefault="009459D7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229" w:type="dxa"/>
          </w:tcPr>
          <w:p w14:paraId="3C5FCDA9" w14:textId="77777777" w:rsidR="009459D7" w:rsidRDefault="009459D7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4261B106" w14:textId="77777777" w:rsidR="009459D7" w:rsidRDefault="009459D7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38D10AD9" w14:textId="77777777" w:rsidR="009459D7" w:rsidRDefault="009459D7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59D7" w14:paraId="61109954" w14:textId="77777777" w:rsidTr="00C07D95">
        <w:tc>
          <w:tcPr>
            <w:tcW w:w="445" w:type="dxa"/>
          </w:tcPr>
          <w:p w14:paraId="1A5577F9" w14:textId="23C74701" w:rsidR="009459D7" w:rsidRDefault="009459D7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229" w:type="dxa"/>
          </w:tcPr>
          <w:p w14:paraId="5BE84ED1" w14:textId="77777777" w:rsidR="009459D7" w:rsidRDefault="009459D7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7A248D13" w14:textId="77777777" w:rsidR="009459D7" w:rsidRDefault="009459D7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67451A58" w14:textId="77777777" w:rsidR="009459D7" w:rsidRDefault="009459D7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459D7" w14:paraId="779F90DA" w14:textId="77777777" w:rsidTr="00C07D95">
        <w:tc>
          <w:tcPr>
            <w:tcW w:w="445" w:type="dxa"/>
          </w:tcPr>
          <w:p w14:paraId="54D712EA" w14:textId="019EE656" w:rsidR="009459D7" w:rsidRDefault="009459D7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4229" w:type="dxa"/>
          </w:tcPr>
          <w:p w14:paraId="59FD8E52" w14:textId="77777777" w:rsidR="009459D7" w:rsidRDefault="009459D7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6F49CE88" w14:textId="77777777" w:rsidR="009459D7" w:rsidRDefault="009459D7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7D852313" w14:textId="77777777" w:rsidR="009459D7" w:rsidRDefault="009459D7" w:rsidP="008C6AA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6E9F5F7" w14:textId="7855E40A" w:rsidR="009459D7" w:rsidRDefault="00A04102" w:rsidP="008C6A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eptance Criteria:</w:t>
      </w:r>
    </w:p>
    <w:p w14:paraId="145A49BC" w14:textId="086C619A" w:rsidR="00A04102" w:rsidRDefault="00A04102" w:rsidP="00A041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n [</w:t>
      </w:r>
      <w:r w:rsidR="00503AEF">
        <w:rPr>
          <w:rFonts w:ascii="Times New Roman" w:hAnsi="Times New Roman" w:cs="Times New Roman"/>
          <w:sz w:val="24"/>
          <w:szCs w:val="24"/>
        </w:rPr>
        <w:t>some condition], when the user [does some action, this will happen]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10B64D" w14:textId="6A158441" w:rsidR="00503AEF" w:rsidRDefault="00503AEF" w:rsidP="00503A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en [some condition], when the user [does some action, this will happen]. </w:t>
      </w:r>
    </w:p>
    <w:p w14:paraId="79826B5D" w14:textId="19FAE912" w:rsidR="00503AEF" w:rsidRDefault="00503AEF" w:rsidP="00503A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en [some condition], when the user [does some action, this will happen]. </w:t>
      </w:r>
    </w:p>
    <w:p w14:paraId="351CDB20" w14:textId="58314D6C" w:rsidR="00503AEF" w:rsidRDefault="00503AEF" w:rsidP="00503A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</w:t>
      </w:r>
    </w:p>
    <w:p w14:paraId="5E7182B0" w14:textId="77777777" w:rsidR="00503AEF" w:rsidRDefault="00503AEF" w:rsidP="00503AEF">
      <w:pPr>
        <w:rPr>
          <w:rFonts w:ascii="Times New Roman" w:hAnsi="Times New Roman" w:cs="Times New Roman"/>
          <w:sz w:val="24"/>
          <w:szCs w:val="24"/>
        </w:rPr>
      </w:pPr>
    </w:p>
    <w:p w14:paraId="20F8DCE5" w14:textId="4CF45E7E" w:rsidR="00503AEF" w:rsidRDefault="00503AEF" w:rsidP="00503AEF">
      <w:pPr>
        <w:rPr>
          <w:rFonts w:ascii="Times New Roman" w:hAnsi="Times New Roman" w:cs="Times New Roman"/>
          <w:sz w:val="28"/>
          <w:szCs w:val="28"/>
        </w:rPr>
      </w:pPr>
      <w:r w:rsidRPr="00250BF6">
        <w:rPr>
          <w:rFonts w:ascii="Times New Roman" w:hAnsi="Times New Roman" w:cs="Times New Roman"/>
          <w:sz w:val="28"/>
          <w:szCs w:val="28"/>
        </w:rPr>
        <w:t>User Story #</w:t>
      </w:r>
      <w:r>
        <w:rPr>
          <w:rFonts w:ascii="Times New Roman" w:hAnsi="Times New Roman" w:cs="Times New Roman"/>
          <w:sz w:val="28"/>
          <w:szCs w:val="28"/>
        </w:rPr>
        <w:t>2</w:t>
      </w:r>
    </w:p>
    <w:p w14:paraId="063EF996" w14:textId="77777777" w:rsidR="00503AEF" w:rsidRDefault="00503AEF" w:rsidP="00503AE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a user, I would like to be able to [fill in the blank]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6"/>
        <w:gridCol w:w="4223"/>
        <w:gridCol w:w="2336"/>
        <w:gridCol w:w="2335"/>
      </w:tblGrid>
      <w:tr w:rsidR="00503AEF" w14:paraId="0521712F" w14:textId="77777777" w:rsidTr="00CE4421">
        <w:tc>
          <w:tcPr>
            <w:tcW w:w="445" w:type="dxa"/>
          </w:tcPr>
          <w:p w14:paraId="38F9B267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</w:t>
            </w:r>
          </w:p>
        </w:tc>
        <w:tc>
          <w:tcPr>
            <w:tcW w:w="4229" w:type="dxa"/>
          </w:tcPr>
          <w:p w14:paraId="5E3DFB1F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ption </w:t>
            </w:r>
          </w:p>
        </w:tc>
        <w:tc>
          <w:tcPr>
            <w:tcW w:w="2338" w:type="dxa"/>
          </w:tcPr>
          <w:p w14:paraId="0AD7CF13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timated Time</w:t>
            </w:r>
          </w:p>
        </w:tc>
        <w:tc>
          <w:tcPr>
            <w:tcW w:w="2338" w:type="dxa"/>
          </w:tcPr>
          <w:p w14:paraId="142FB437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wner</w:t>
            </w:r>
          </w:p>
        </w:tc>
      </w:tr>
      <w:tr w:rsidR="00503AEF" w14:paraId="74931B98" w14:textId="77777777" w:rsidTr="00CE4421">
        <w:tc>
          <w:tcPr>
            <w:tcW w:w="445" w:type="dxa"/>
          </w:tcPr>
          <w:p w14:paraId="6EFFCB53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229" w:type="dxa"/>
          </w:tcPr>
          <w:p w14:paraId="66281248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ite Example Code</w:t>
            </w:r>
          </w:p>
        </w:tc>
        <w:tc>
          <w:tcPr>
            <w:tcW w:w="2338" w:type="dxa"/>
          </w:tcPr>
          <w:p w14:paraId="2A5239FC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rs</w:t>
            </w:r>
            <w:proofErr w:type="spellEnd"/>
          </w:p>
        </w:tc>
        <w:tc>
          <w:tcPr>
            <w:tcW w:w="2338" w:type="dxa"/>
          </w:tcPr>
          <w:p w14:paraId="2F874C9E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ample</w:t>
            </w:r>
          </w:p>
        </w:tc>
      </w:tr>
      <w:tr w:rsidR="00503AEF" w14:paraId="6F2BB805" w14:textId="77777777" w:rsidTr="00CE4421">
        <w:tc>
          <w:tcPr>
            <w:tcW w:w="445" w:type="dxa"/>
          </w:tcPr>
          <w:p w14:paraId="4A967A06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229" w:type="dxa"/>
          </w:tcPr>
          <w:p w14:paraId="09D40FED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27739F1C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19ABCEDD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3AEF" w14:paraId="31C4E953" w14:textId="77777777" w:rsidTr="00CE4421">
        <w:tc>
          <w:tcPr>
            <w:tcW w:w="445" w:type="dxa"/>
          </w:tcPr>
          <w:p w14:paraId="7B3F7972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229" w:type="dxa"/>
          </w:tcPr>
          <w:p w14:paraId="4D22FE54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283B65B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21F792BC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3AEF" w14:paraId="0489F79E" w14:textId="77777777" w:rsidTr="00CE4421">
        <w:tc>
          <w:tcPr>
            <w:tcW w:w="445" w:type="dxa"/>
          </w:tcPr>
          <w:p w14:paraId="6A37E360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229" w:type="dxa"/>
          </w:tcPr>
          <w:p w14:paraId="7D1ACBFD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08109B41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0020C749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3AEF" w14:paraId="03B02F8B" w14:textId="77777777" w:rsidTr="00CE4421">
        <w:tc>
          <w:tcPr>
            <w:tcW w:w="445" w:type="dxa"/>
          </w:tcPr>
          <w:p w14:paraId="3BED0F70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</w:p>
        </w:tc>
        <w:tc>
          <w:tcPr>
            <w:tcW w:w="4229" w:type="dxa"/>
          </w:tcPr>
          <w:p w14:paraId="107615E4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1D328321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35DD3E6A" w14:textId="77777777" w:rsidR="00503AEF" w:rsidRDefault="00503AEF" w:rsidP="00CE44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91CA278" w14:textId="77777777" w:rsidR="00503AEF" w:rsidRDefault="00503AEF" w:rsidP="00503AE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eptance Criteria:</w:t>
      </w:r>
    </w:p>
    <w:p w14:paraId="7A918731" w14:textId="77777777" w:rsidR="00503AEF" w:rsidRDefault="00503AEF" w:rsidP="00503A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en [some condition], when the user [does some action, this will happen]. </w:t>
      </w:r>
    </w:p>
    <w:p w14:paraId="3BFC6C72" w14:textId="77777777" w:rsidR="00503AEF" w:rsidRDefault="00503AEF" w:rsidP="00503A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en [some condition], when the user [does some action, this will happen]. </w:t>
      </w:r>
    </w:p>
    <w:p w14:paraId="5DD91ED0" w14:textId="77777777" w:rsidR="00503AEF" w:rsidRDefault="00503AEF" w:rsidP="00503A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en [some condition], when the user [does some action, this will happen]. </w:t>
      </w:r>
    </w:p>
    <w:p w14:paraId="6D8003C0" w14:textId="77777777" w:rsidR="00503AEF" w:rsidRDefault="00503AEF" w:rsidP="00503AE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</w:t>
      </w:r>
    </w:p>
    <w:p w14:paraId="2048B949" w14:textId="77777777" w:rsidR="00503AEF" w:rsidRDefault="00503AEF" w:rsidP="00503AEF">
      <w:pPr>
        <w:rPr>
          <w:rFonts w:ascii="Times New Roman" w:hAnsi="Times New Roman" w:cs="Times New Roman"/>
          <w:sz w:val="24"/>
          <w:szCs w:val="24"/>
        </w:rPr>
      </w:pPr>
    </w:p>
    <w:p w14:paraId="25DBB13D" w14:textId="782B3F4F" w:rsidR="00503AEF" w:rsidRDefault="00503AE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E28A4D9" w14:textId="18C935C3" w:rsidR="00503AEF" w:rsidRPr="00503AEF" w:rsidRDefault="00503AEF" w:rsidP="00503AEF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503AEF">
        <w:rPr>
          <w:rFonts w:ascii="Times New Roman" w:hAnsi="Times New Roman" w:cs="Times New Roman"/>
          <w:b/>
          <w:bCs/>
          <w:sz w:val="32"/>
          <w:szCs w:val="32"/>
        </w:rPr>
        <w:lastRenderedPageBreak/>
        <w:t>Remaining Backlog</w:t>
      </w:r>
    </w:p>
    <w:p w14:paraId="4373C030" w14:textId="7A908728" w:rsidR="00503AEF" w:rsidRPr="00503AEF" w:rsidRDefault="00503AEF" w:rsidP="00503AE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Copy paste backlog, strike out completed items]</w:t>
      </w:r>
    </w:p>
    <w:sectPr w:rsidR="00503AEF" w:rsidRPr="00503A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7B2BBD"/>
    <w:multiLevelType w:val="hybridMultilevel"/>
    <w:tmpl w:val="39E8E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45238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3NDIwMLY0tzA3tDBU0lEKTi0uzszPAykwqgUA8DuLmiwAAAA="/>
  </w:docVars>
  <w:rsids>
    <w:rsidRoot w:val="006F7035"/>
    <w:rsid w:val="001464D2"/>
    <w:rsid w:val="00200BF1"/>
    <w:rsid w:val="00250BF6"/>
    <w:rsid w:val="002A656D"/>
    <w:rsid w:val="00392D66"/>
    <w:rsid w:val="00503AEF"/>
    <w:rsid w:val="006F7035"/>
    <w:rsid w:val="007711F2"/>
    <w:rsid w:val="007B4FDE"/>
    <w:rsid w:val="008C6AA8"/>
    <w:rsid w:val="009459D7"/>
    <w:rsid w:val="00A04102"/>
    <w:rsid w:val="00AB0702"/>
    <w:rsid w:val="00B35677"/>
    <w:rsid w:val="00C07D95"/>
    <w:rsid w:val="00CB4B14"/>
    <w:rsid w:val="00D45A05"/>
    <w:rsid w:val="00E85954"/>
    <w:rsid w:val="00EA6927"/>
    <w:rsid w:val="00F76723"/>
    <w:rsid w:val="00FC2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D1044F"/>
  <w15:chartTrackingRefBased/>
  <w15:docId w15:val="{5961C808-B0FA-40FA-B143-53AC79190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3AEF"/>
  </w:style>
  <w:style w:type="paragraph" w:styleId="Heading1">
    <w:name w:val="heading 1"/>
    <w:basedOn w:val="Normal"/>
    <w:next w:val="Normal"/>
    <w:link w:val="Heading1Char"/>
    <w:uiPriority w:val="9"/>
    <w:qFormat/>
    <w:rsid w:val="006F703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703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F703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703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703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F703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F703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F703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F703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703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F703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F703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F703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703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F703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F703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F703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F703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F703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F70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F703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F703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F703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F703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F703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F703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F703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F703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F7035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9459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09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33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29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77</Words>
  <Characters>1013</Characters>
  <Application>Microsoft Office Word</Application>
  <DocSecurity>0</DocSecurity>
  <Lines>8</Lines>
  <Paragraphs>2</Paragraphs>
  <ScaleCrop>false</ScaleCrop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ary Wu</dc:creator>
  <cp:keywords/>
  <dc:description/>
  <cp:lastModifiedBy>Can Kucukkurt</cp:lastModifiedBy>
  <cp:revision>2</cp:revision>
  <dcterms:created xsi:type="dcterms:W3CDTF">2024-04-18T20:40:00Z</dcterms:created>
  <dcterms:modified xsi:type="dcterms:W3CDTF">2024-04-18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0992b6c-33e2-4fee-a365-f00bcee4246d</vt:lpwstr>
  </property>
</Properties>
</file>